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1AE3" w:rsidRDefault="00481AE3" w:rsidP="00481AE3">
      <w:proofErr w:type="gramStart"/>
      <w:r>
        <w:t>what</w:t>
      </w:r>
      <w:proofErr w:type="gramEnd"/>
      <w:r>
        <w:t xml:space="preserve"> is the importance of salesforce integration ?</w:t>
      </w:r>
    </w:p>
    <w:p w:rsidR="00481AE3" w:rsidRDefault="00481AE3" w:rsidP="00481AE3">
      <w:proofErr w:type="gramStart"/>
      <w:r>
        <w:t>why</w:t>
      </w:r>
      <w:proofErr w:type="gramEnd"/>
      <w:r>
        <w:t xml:space="preserve"> we do the integration what is the process ?</w:t>
      </w:r>
    </w:p>
    <w:p w:rsidR="00481AE3" w:rsidRDefault="00481AE3" w:rsidP="00481AE3">
      <w:proofErr w:type="gramStart"/>
      <w:r>
        <w:t>typical</w:t>
      </w:r>
      <w:proofErr w:type="gramEnd"/>
      <w:r>
        <w:t xml:space="preserve"> integrations in salesforce and with salesforce</w:t>
      </w:r>
    </w:p>
    <w:p w:rsidR="00481AE3" w:rsidRDefault="00481AE3" w:rsidP="00481AE3">
      <w:proofErr w:type="gramStart"/>
      <w:r>
        <w:t>sap-</w:t>
      </w:r>
      <w:proofErr w:type="spellStart"/>
      <w:r>
        <w:t>salesforcce</w:t>
      </w:r>
      <w:proofErr w:type="spellEnd"/>
      <w:proofErr w:type="gramEnd"/>
    </w:p>
    <w:p w:rsidR="00481AE3" w:rsidRDefault="00481AE3" w:rsidP="00481AE3">
      <w:proofErr w:type="gramStart"/>
      <w:r>
        <w:t>oracle-salesforce</w:t>
      </w:r>
      <w:proofErr w:type="gramEnd"/>
    </w:p>
    <w:p w:rsidR="00481AE3" w:rsidRDefault="00481AE3" w:rsidP="00481AE3">
      <w:proofErr w:type="spellStart"/>
      <w:proofErr w:type="gramStart"/>
      <w:r>
        <w:t>microsoft</w:t>
      </w:r>
      <w:proofErr w:type="spellEnd"/>
      <w:r>
        <w:t>-salesforce</w:t>
      </w:r>
      <w:proofErr w:type="gramEnd"/>
    </w:p>
    <w:p w:rsidR="00481AE3" w:rsidRDefault="00481AE3" w:rsidP="00481AE3">
      <w:proofErr w:type="gramStart"/>
      <w:r>
        <w:t>data</w:t>
      </w:r>
      <w:proofErr w:type="gramEnd"/>
      <w:r>
        <w:t xml:space="preserve"> </w:t>
      </w:r>
      <w:proofErr w:type="spellStart"/>
      <w:r>
        <w:t>replication,analysis</w:t>
      </w:r>
      <w:proofErr w:type="spellEnd"/>
      <w:r>
        <w:t>/</w:t>
      </w:r>
      <w:proofErr w:type="spellStart"/>
      <w:r>
        <w:t>bi,data</w:t>
      </w:r>
      <w:proofErr w:type="spellEnd"/>
      <w:r>
        <w:t xml:space="preserve"> cleaning </w:t>
      </w:r>
    </w:p>
    <w:p w:rsidR="00481AE3" w:rsidRDefault="00481AE3" w:rsidP="00481AE3">
      <w:proofErr w:type="gramStart"/>
      <w:r>
        <w:t>why</w:t>
      </w:r>
      <w:proofErr w:type="gramEnd"/>
      <w:r>
        <w:t xml:space="preserve"> integration is so important ?</w:t>
      </w:r>
    </w:p>
    <w:p w:rsidR="00481AE3" w:rsidRDefault="00481AE3" w:rsidP="00481AE3">
      <w:r>
        <w:t>================================================================</w:t>
      </w:r>
    </w:p>
    <w:p w:rsidR="00481AE3" w:rsidRDefault="00481AE3" w:rsidP="00481AE3">
      <w:proofErr w:type="gramStart"/>
      <w:r>
        <w:t>types</w:t>
      </w:r>
      <w:proofErr w:type="gramEnd"/>
      <w:r>
        <w:t xml:space="preserve"> of the integration ?</w:t>
      </w:r>
    </w:p>
    <w:p w:rsidR="00481AE3" w:rsidRDefault="00481AE3" w:rsidP="00481AE3">
      <w:r>
        <w:t>==============================================================</w:t>
      </w:r>
    </w:p>
    <w:p w:rsidR="00481AE3" w:rsidRDefault="00481AE3" w:rsidP="00481AE3">
      <w:r>
        <w:t>1-remote process invocation -request and reply</w:t>
      </w:r>
    </w:p>
    <w:p w:rsidR="00481AE3" w:rsidRDefault="00481AE3" w:rsidP="00481AE3">
      <w:r>
        <w:t>2-remote process invocation-fire and forget</w:t>
      </w:r>
    </w:p>
    <w:p w:rsidR="00481AE3" w:rsidRDefault="00481AE3" w:rsidP="00481AE3">
      <w:r>
        <w:t xml:space="preserve">3-batch data </w:t>
      </w:r>
      <w:proofErr w:type="spellStart"/>
      <w:r>
        <w:t>synchonization</w:t>
      </w:r>
      <w:proofErr w:type="spellEnd"/>
      <w:r>
        <w:t xml:space="preserve"> </w:t>
      </w:r>
    </w:p>
    <w:p w:rsidR="00481AE3" w:rsidRDefault="00481AE3" w:rsidP="00481AE3">
      <w:r>
        <w:t>4-remote call</w:t>
      </w:r>
    </w:p>
    <w:p w:rsidR="00481AE3" w:rsidRDefault="00481AE3" w:rsidP="00481AE3">
      <w:r>
        <w:t xml:space="preserve">5-ui update based on the data changes </w:t>
      </w:r>
    </w:p>
    <w:p w:rsidR="00481AE3" w:rsidRDefault="00481AE3" w:rsidP="00481AE3">
      <w:r>
        <w:t>================================================================</w:t>
      </w:r>
    </w:p>
    <w:p w:rsidR="00481AE3" w:rsidRDefault="00481AE3" w:rsidP="00481AE3">
      <w:proofErr w:type="gramStart"/>
      <w:r>
        <w:t>remote</w:t>
      </w:r>
      <w:proofErr w:type="gramEnd"/>
      <w:r>
        <w:t xml:space="preserve"> process invocation -request and reply</w:t>
      </w:r>
    </w:p>
    <w:p w:rsidR="00481AE3" w:rsidRDefault="00481AE3" w:rsidP="00481AE3">
      <w:r>
        <w:t>---------------------------------------------</w:t>
      </w:r>
    </w:p>
    <w:p w:rsidR="00481AE3" w:rsidRDefault="00481AE3" w:rsidP="00481AE3">
      <w:proofErr w:type="gramStart"/>
      <w:r>
        <w:t>salesforce</w:t>
      </w:r>
      <w:proofErr w:type="gramEnd"/>
      <w:r>
        <w:t xml:space="preserve"> invoke a process on a remote system waits from the completion of that process and </w:t>
      </w:r>
    </w:p>
    <w:p w:rsidR="00481AE3" w:rsidRDefault="00481AE3" w:rsidP="00481AE3">
      <w:proofErr w:type="gramStart"/>
      <w:r>
        <w:t>then</w:t>
      </w:r>
      <w:proofErr w:type="gramEnd"/>
      <w:r>
        <w:t xml:space="preserve"> track state based on the response from the remote system </w:t>
      </w:r>
    </w:p>
    <w:p w:rsidR="00481AE3" w:rsidRDefault="00481AE3" w:rsidP="00481AE3">
      <w:r>
        <w:t>---------------------------------------------------------------------------------------------</w:t>
      </w:r>
    </w:p>
    <w:p w:rsidR="00481AE3" w:rsidRDefault="00481AE3" w:rsidP="00481AE3">
      <w:proofErr w:type="gramStart"/>
      <w:r>
        <w:t>remote</w:t>
      </w:r>
      <w:proofErr w:type="gramEnd"/>
      <w:r>
        <w:t xml:space="preserve"> process invocation fire and </w:t>
      </w:r>
      <w:proofErr w:type="spellStart"/>
      <w:r>
        <w:t>foreget</w:t>
      </w:r>
      <w:proofErr w:type="spellEnd"/>
    </w:p>
    <w:p w:rsidR="00481AE3" w:rsidRDefault="00481AE3" w:rsidP="00481AE3">
      <w:r>
        <w:t>------------------------------------------</w:t>
      </w:r>
    </w:p>
    <w:p w:rsidR="00481AE3" w:rsidRDefault="00481AE3" w:rsidP="00481AE3">
      <w:proofErr w:type="gramStart"/>
      <w:r>
        <w:t>salesforce</w:t>
      </w:r>
      <w:proofErr w:type="gramEnd"/>
      <w:r>
        <w:t xml:space="preserve"> invokes a process from remote system and it </w:t>
      </w:r>
      <w:proofErr w:type="spellStart"/>
      <w:r>
        <w:t>doesnt</w:t>
      </w:r>
      <w:proofErr w:type="spellEnd"/>
      <w:r>
        <w:t xml:space="preserve"> wait </w:t>
      </w:r>
      <w:proofErr w:type="spellStart"/>
      <w:r>
        <w:t>fr</w:t>
      </w:r>
      <w:proofErr w:type="spellEnd"/>
      <w:r>
        <w:t xml:space="preserve"> </w:t>
      </w:r>
      <w:proofErr w:type="spellStart"/>
      <w:r>
        <w:t>complition</w:t>
      </w:r>
      <w:proofErr w:type="spellEnd"/>
      <w:r>
        <w:t xml:space="preserve"> of </w:t>
      </w:r>
    </w:p>
    <w:p w:rsidR="00481AE3" w:rsidRDefault="00481AE3" w:rsidP="00481AE3">
      <w:proofErr w:type="gramStart"/>
      <w:r>
        <w:t>the</w:t>
      </w:r>
      <w:proofErr w:type="gramEnd"/>
      <w:r>
        <w:t xml:space="preserve"> process instead of the remote process </w:t>
      </w:r>
      <w:proofErr w:type="spellStart"/>
      <w:r>
        <w:t>recives</w:t>
      </w:r>
      <w:proofErr w:type="spellEnd"/>
      <w:r>
        <w:t xml:space="preserve"> an acknowledges the request and then hands off control back to salesforce</w:t>
      </w:r>
    </w:p>
    <w:p w:rsidR="00481AE3" w:rsidRDefault="00481AE3" w:rsidP="00481AE3">
      <w:r>
        <w:t>----------------------------------------------------------------------------------------------------------------------------</w:t>
      </w:r>
    </w:p>
    <w:p w:rsidR="00481AE3" w:rsidRDefault="00481AE3" w:rsidP="00481AE3">
      <w:proofErr w:type="gramStart"/>
      <w:r>
        <w:t>batch</w:t>
      </w:r>
      <w:proofErr w:type="gramEnd"/>
      <w:r>
        <w:t xml:space="preserve"> process </w:t>
      </w:r>
      <w:proofErr w:type="spellStart"/>
      <w:r>
        <w:t>synchonization</w:t>
      </w:r>
      <w:proofErr w:type="spellEnd"/>
    </w:p>
    <w:p w:rsidR="00481AE3" w:rsidRDefault="00481AE3" w:rsidP="00481AE3">
      <w:r>
        <w:lastRenderedPageBreak/>
        <w:t>----------------------------</w:t>
      </w:r>
    </w:p>
    <w:p w:rsidR="00481AE3" w:rsidRDefault="00481AE3" w:rsidP="00481AE3">
      <w:r>
        <w:t xml:space="preserve">Data stored in Force.com should be created or refreshed to reflect </w:t>
      </w:r>
    </w:p>
    <w:p w:rsidR="00481AE3" w:rsidRDefault="00481AE3" w:rsidP="00481AE3">
      <w:proofErr w:type="gramStart"/>
      <w:r>
        <w:t>updates</w:t>
      </w:r>
      <w:proofErr w:type="gramEnd"/>
      <w:r>
        <w:t xml:space="preserve"> from an external system, and when changes from Force.com should be sent to an external system.</w:t>
      </w:r>
    </w:p>
    <w:p w:rsidR="00481AE3" w:rsidRDefault="00481AE3" w:rsidP="00481AE3">
      <w:r>
        <w:t>Updates in either direction are done in a batch manner.</w:t>
      </w:r>
    </w:p>
    <w:p w:rsidR="00481AE3" w:rsidRDefault="00481AE3" w:rsidP="00481AE3">
      <w:r>
        <w:t>--------------------------------------------------------</w:t>
      </w:r>
    </w:p>
    <w:p w:rsidR="00481AE3" w:rsidRDefault="00481AE3" w:rsidP="00481AE3">
      <w:proofErr w:type="gramStart"/>
      <w:r>
        <w:t>remote</w:t>
      </w:r>
      <w:proofErr w:type="gramEnd"/>
      <w:r>
        <w:t xml:space="preserve"> call</w:t>
      </w:r>
    </w:p>
    <w:p w:rsidR="00481AE3" w:rsidRDefault="00481AE3" w:rsidP="00481AE3">
      <w:r>
        <w:t>-----------</w:t>
      </w:r>
    </w:p>
    <w:p w:rsidR="00481AE3" w:rsidRDefault="00481AE3" w:rsidP="00481AE3">
      <w:r>
        <w:t>Data stored in Force.com is created, retrieved, updated, or deleted by a remote system.</w:t>
      </w:r>
    </w:p>
    <w:p w:rsidR="00481AE3" w:rsidRDefault="00481AE3" w:rsidP="00481AE3">
      <w:r>
        <w:t>-------------------------------------------------------------------------------------------</w:t>
      </w:r>
    </w:p>
    <w:p w:rsidR="00481AE3" w:rsidRDefault="00481AE3" w:rsidP="00481AE3">
      <w:r>
        <w:t>UI update based on the data changes</w:t>
      </w:r>
    </w:p>
    <w:p w:rsidR="00481AE3" w:rsidRDefault="00481AE3" w:rsidP="00481AE3">
      <w:r>
        <w:t>----------------------------------</w:t>
      </w:r>
    </w:p>
    <w:p w:rsidR="00481AE3" w:rsidRDefault="00481AE3" w:rsidP="00481AE3">
      <w:r>
        <w:t>The Salesforce user interface must be automatically updated as a result of changes to Salesforce data.</w:t>
      </w:r>
    </w:p>
    <w:p w:rsidR="00481AE3" w:rsidRDefault="00481AE3" w:rsidP="00481AE3">
      <w:r>
        <w:t>========================================================================================================================</w:t>
      </w:r>
    </w:p>
    <w:p w:rsidR="00481AE3" w:rsidRDefault="00481AE3" w:rsidP="00481AE3">
      <w:r>
        <w:t>The integration patterns in this document are classified into two categories:</w:t>
      </w:r>
    </w:p>
    <w:p w:rsidR="00481AE3" w:rsidRDefault="00481AE3" w:rsidP="00481AE3">
      <w:r>
        <w:t>======================================================================================================================</w:t>
      </w:r>
    </w:p>
    <w:p w:rsidR="00481AE3" w:rsidRDefault="00481AE3" w:rsidP="00481AE3">
      <w:r>
        <w:t>REST API Service:</w:t>
      </w:r>
    </w:p>
    <w:p w:rsidR="00481AE3" w:rsidRDefault="00481AE3" w:rsidP="00481AE3">
      <w:r>
        <w:t>=================</w:t>
      </w:r>
      <w:r w:rsidR="007F3B2B">
        <w:tab/>
      </w:r>
    </w:p>
    <w:p w:rsidR="00481AE3" w:rsidRDefault="00481AE3" w:rsidP="00481AE3">
      <w:proofErr w:type="spellStart"/>
      <w:r>
        <w:t>o'auth</w:t>
      </w:r>
      <w:proofErr w:type="spellEnd"/>
    </w:p>
    <w:p w:rsidR="00481AE3" w:rsidRDefault="007F3B2B" w:rsidP="00481AE3">
      <w:r>
        <w:t>Open</w:t>
      </w:r>
      <w:r w:rsidR="00481AE3">
        <w:t xml:space="preserve"> authentication</w:t>
      </w:r>
    </w:p>
    <w:p w:rsidR="00481AE3" w:rsidRDefault="007F3B2B" w:rsidP="00481AE3">
      <w:r>
        <w:t>It’s</w:t>
      </w:r>
      <w:r w:rsidR="00481AE3">
        <w:t xml:space="preserve"> basically a </w:t>
      </w:r>
      <w:r w:rsidR="00914944">
        <w:t>protocol</w:t>
      </w:r>
      <w:r w:rsidR="00481AE3">
        <w:t xml:space="preserve"> that supports </w:t>
      </w:r>
      <w:proofErr w:type="spellStart"/>
      <w:proofErr w:type="gramStart"/>
      <w:r w:rsidR="00481AE3">
        <w:t>a</w:t>
      </w:r>
      <w:proofErr w:type="spellEnd"/>
      <w:proofErr w:type="gramEnd"/>
      <w:r w:rsidR="00481AE3">
        <w:t xml:space="preserve"> authorized workflow user has permissions to do </w:t>
      </w:r>
      <w:r w:rsidR="00914944">
        <w:t>something</w:t>
      </w:r>
      <w:r w:rsidR="00481AE3">
        <w:t xml:space="preserve"> </w:t>
      </w:r>
    </w:p>
    <w:p w:rsidR="00481AE3" w:rsidRDefault="007F3B2B" w:rsidP="00481AE3">
      <w:pPr>
        <w:tabs>
          <w:tab w:val="left" w:pos="3024"/>
        </w:tabs>
      </w:pPr>
      <w:r>
        <w:t>In</w:t>
      </w:r>
      <w:r w:rsidR="00481AE3">
        <w:t xml:space="preserve"> </w:t>
      </w:r>
      <w:proofErr w:type="spellStart"/>
      <w:r w:rsidR="00481AE3">
        <w:t>oauth</w:t>
      </w:r>
      <w:proofErr w:type="spellEnd"/>
      <w:r w:rsidR="00481AE3">
        <w:t xml:space="preserve"> we have four roles</w:t>
      </w:r>
      <w:r w:rsidR="00481AE3">
        <w:tab/>
      </w:r>
    </w:p>
    <w:p w:rsidR="00481AE3" w:rsidRDefault="00481AE3" w:rsidP="00481AE3">
      <w:pPr>
        <w:tabs>
          <w:tab w:val="left" w:pos="3024"/>
        </w:tabs>
      </w:pPr>
      <w:r>
        <w:t>1-resourse owner</w:t>
      </w:r>
      <w:r w:rsidR="00934965">
        <w:t xml:space="preserve"> when resource owner is a person it is </w:t>
      </w:r>
      <w:r w:rsidR="00D779BA">
        <w:t>referred</w:t>
      </w:r>
      <w:r w:rsidR="00934965">
        <w:t xml:space="preserve"> as an end user </w:t>
      </w:r>
    </w:p>
    <w:p w:rsidR="00481AE3" w:rsidRDefault="00481AE3" w:rsidP="00481AE3">
      <w:pPr>
        <w:tabs>
          <w:tab w:val="left" w:pos="3024"/>
        </w:tabs>
      </w:pPr>
      <w:r>
        <w:t>2-resourse server</w:t>
      </w:r>
      <w:r w:rsidR="001D1035">
        <w:t xml:space="preserve">-server hosting the protection resource and capable of accepting and </w:t>
      </w:r>
      <w:r w:rsidR="00380A60">
        <w:t xml:space="preserve">responding </w:t>
      </w:r>
      <w:r w:rsidR="006277D6">
        <w:t xml:space="preserve">to protection resource </w:t>
      </w:r>
      <w:r w:rsidR="00EB11AE">
        <w:t xml:space="preserve">request using access token </w:t>
      </w:r>
      <w:r w:rsidR="006277D6">
        <w:t xml:space="preserve"> </w:t>
      </w:r>
    </w:p>
    <w:p w:rsidR="00481AE3" w:rsidRDefault="00481AE3" w:rsidP="00481AE3">
      <w:pPr>
        <w:tabs>
          <w:tab w:val="left" w:pos="3024"/>
        </w:tabs>
      </w:pPr>
      <w:r>
        <w:t xml:space="preserve">3-client </w:t>
      </w:r>
    </w:p>
    <w:p w:rsidR="00481AE3" w:rsidRDefault="00481AE3" w:rsidP="00481AE3">
      <w:pPr>
        <w:tabs>
          <w:tab w:val="left" w:pos="3024"/>
        </w:tabs>
      </w:pPr>
      <w:r>
        <w:t xml:space="preserve">4-autherization server </w:t>
      </w:r>
    </w:p>
    <w:p w:rsidR="00481AE3" w:rsidRDefault="00481AE3" w:rsidP="00481AE3"/>
    <w:p w:rsidR="00481AE3" w:rsidRDefault="00481AE3" w:rsidP="00481AE3">
      <w:proofErr w:type="gramStart"/>
      <w:r>
        <w:lastRenderedPageBreak/>
        <w:t>salesforce</w:t>
      </w:r>
      <w:proofErr w:type="gramEnd"/>
      <w:r>
        <w:t xml:space="preserve"> uses </w:t>
      </w:r>
      <w:proofErr w:type="spellStart"/>
      <w:r>
        <w:t>o'auth</w:t>
      </w:r>
      <w:proofErr w:type="spellEnd"/>
      <w:r>
        <w:t xml:space="preserve"> </w:t>
      </w:r>
      <w:proofErr w:type="spellStart"/>
      <w:r>
        <w:t>protocallto</w:t>
      </w:r>
      <w:proofErr w:type="spellEnd"/>
      <w:r>
        <w:t xml:space="preserve"> </w:t>
      </w:r>
      <w:proofErr w:type="spellStart"/>
      <w:r>
        <w:t>aloow</w:t>
      </w:r>
      <w:proofErr w:type="spellEnd"/>
      <w:r>
        <w:t xml:space="preserve"> users to securely access the data without reveal the </w:t>
      </w:r>
      <w:proofErr w:type="spellStart"/>
      <w:r>
        <w:t>usaer</w:t>
      </w:r>
      <w:proofErr w:type="spellEnd"/>
      <w:r>
        <w:t xml:space="preserve"> name and password </w:t>
      </w:r>
    </w:p>
    <w:p w:rsidR="00481AE3" w:rsidRDefault="00481AE3" w:rsidP="00481AE3">
      <w:proofErr w:type="gramStart"/>
      <w:r>
        <w:t>before</w:t>
      </w:r>
      <w:proofErr w:type="gramEnd"/>
      <w:r>
        <w:t xml:space="preserve"> making the REST API calls you must </w:t>
      </w:r>
      <w:proofErr w:type="spellStart"/>
      <w:r>
        <w:t>autheticate</w:t>
      </w:r>
      <w:proofErr w:type="spellEnd"/>
      <w:r>
        <w:t xml:space="preserve"> user using O'AUTH 2.0</w:t>
      </w:r>
    </w:p>
    <w:p w:rsidR="00481AE3" w:rsidRDefault="00481AE3" w:rsidP="00481AE3"/>
    <w:p w:rsidR="00481AE3" w:rsidRDefault="00481AE3" w:rsidP="00481AE3">
      <w:r>
        <w:t xml:space="preserve">1st setup </w:t>
      </w:r>
      <w:proofErr w:type="spellStart"/>
      <w:proofErr w:type="gramStart"/>
      <w:r>
        <w:t>ur</w:t>
      </w:r>
      <w:proofErr w:type="spellEnd"/>
      <w:proofErr w:type="gramEnd"/>
      <w:r>
        <w:t xml:space="preserve"> application as a connected app in salesforce.com</w:t>
      </w:r>
    </w:p>
    <w:p w:rsidR="00481AE3" w:rsidRDefault="00481AE3" w:rsidP="00481AE3">
      <w:r>
        <w:t xml:space="preserve">2nd determine correct salesforce </w:t>
      </w:r>
      <w:proofErr w:type="spellStart"/>
      <w:r>
        <w:t>oauth</w:t>
      </w:r>
      <w:proofErr w:type="spellEnd"/>
      <w:r>
        <w:t xml:space="preserve"> endpoint for your connected app</w:t>
      </w:r>
    </w:p>
    <w:p w:rsidR="00481AE3" w:rsidRDefault="00481AE3" w:rsidP="00481AE3">
      <w:proofErr w:type="gramStart"/>
      <w:r>
        <w:t>authenticate</w:t>
      </w:r>
      <w:proofErr w:type="gramEnd"/>
      <w:r>
        <w:t xml:space="preserve"> the connected app user via one of the several difference </w:t>
      </w:r>
      <w:proofErr w:type="spellStart"/>
      <w:r>
        <w:t>oauth</w:t>
      </w:r>
      <w:proofErr w:type="spellEnd"/>
      <w:r>
        <w:t xml:space="preserve"> 2.0 authentication flow </w:t>
      </w:r>
    </w:p>
    <w:p w:rsidR="00481AE3" w:rsidRDefault="00481AE3" w:rsidP="00481AE3">
      <w:proofErr w:type="gramStart"/>
      <w:r>
        <w:t>an</w:t>
      </w:r>
      <w:proofErr w:type="gramEnd"/>
      <w:r>
        <w:t xml:space="preserve"> </w:t>
      </w:r>
      <w:proofErr w:type="spellStart"/>
      <w:r>
        <w:t>oauth</w:t>
      </w:r>
      <w:proofErr w:type="spellEnd"/>
      <w:r>
        <w:t xml:space="preserve"> flow defines series of steps used to coordinate the process between your application and salesforce </w:t>
      </w:r>
    </w:p>
    <w:p w:rsidR="00481AE3" w:rsidRDefault="00481AE3" w:rsidP="00481AE3"/>
    <w:p w:rsidR="00481AE3" w:rsidRDefault="00481AE3" w:rsidP="00481AE3">
      <w:r>
        <w:t xml:space="preserve">Supported OAUTH2.0 flows </w:t>
      </w:r>
    </w:p>
    <w:p w:rsidR="00481AE3" w:rsidRDefault="00481AE3" w:rsidP="00481AE3">
      <w:r>
        <w:t>1-webserver flow</w:t>
      </w:r>
    </w:p>
    <w:p w:rsidR="00481AE3" w:rsidRDefault="00481AE3" w:rsidP="00481AE3">
      <w:r>
        <w:t>2-user -agent flow</w:t>
      </w:r>
    </w:p>
    <w:p w:rsidR="00481AE3" w:rsidRDefault="00481AE3" w:rsidP="00481AE3">
      <w:r>
        <w:t xml:space="preserve">3-username-password flow </w:t>
      </w:r>
    </w:p>
    <w:p w:rsidR="00481AE3" w:rsidRDefault="00481AE3" w:rsidP="00481AE3"/>
    <w:p w:rsidR="00481AE3" w:rsidRDefault="00481AE3" w:rsidP="00481AE3">
      <w:proofErr w:type="gramStart"/>
      <w:r>
        <w:t>after</w:t>
      </w:r>
      <w:proofErr w:type="gramEnd"/>
      <w:r>
        <w:t xml:space="preserve"> </w:t>
      </w:r>
      <w:proofErr w:type="spellStart"/>
      <w:r>
        <w:t>sucessfully</w:t>
      </w:r>
      <w:proofErr w:type="spellEnd"/>
      <w:r>
        <w:t xml:space="preserve"> authenticated the connected </w:t>
      </w:r>
      <w:proofErr w:type="spellStart"/>
      <w:r>
        <w:t>appuser</w:t>
      </w:r>
      <w:proofErr w:type="spellEnd"/>
      <w:r>
        <w:t xml:space="preserve"> with salesforce you will receive a "</w:t>
      </w:r>
      <w:proofErr w:type="spellStart"/>
      <w:r>
        <w:t>acess</w:t>
      </w:r>
      <w:proofErr w:type="spellEnd"/>
      <w:r>
        <w:t xml:space="preserve"> token" </w:t>
      </w:r>
    </w:p>
    <w:p w:rsidR="00481AE3" w:rsidRDefault="00481AE3" w:rsidP="00481AE3">
      <w:proofErr w:type="gramStart"/>
      <w:r>
        <w:t>which</w:t>
      </w:r>
      <w:proofErr w:type="gramEnd"/>
      <w:r>
        <w:t xml:space="preserve"> can be used to make authenticated REST API calls</w:t>
      </w:r>
    </w:p>
    <w:p w:rsidR="00481AE3" w:rsidRDefault="00481AE3" w:rsidP="00481AE3">
      <w:r>
        <w:t>STEPS FOR CONNECTED APP</w:t>
      </w:r>
    </w:p>
    <w:p w:rsidR="00481AE3" w:rsidRDefault="00481AE3" w:rsidP="00481AE3">
      <w:proofErr w:type="gramStart"/>
      <w:r>
        <w:t>created</w:t>
      </w:r>
      <w:proofErr w:type="gramEnd"/>
      <w:r>
        <w:t xml:space="preserve"> the connected app</w:t>
      </w:r>
    </w:p>
    <w:p w:rsidR="00481AE3" w:rsidRDefault="00481AE3" w:rsidP="00481AE3">
      <w:proofErr w:type="gramStart"/>
      <w:r>
        <w:t>entre</w:t>
      </w:r>
      <w:proofErr w:type="gramEnd"/>
      <w:r>
        <w:t xml:space="preserve"> the call back </w:t>
      </w:r>
      <w:proofErr w:type="spellStart"/>
      <w:r>
        <w:t>url</w:t>
      </w:r>
      <w:proofErr w:type="spellEnd"/>
      <w:r>
        <w:t xml:space="preserve"> depending on the which authentic flow you use</w:t>
      </w:r>
    </w:p>
    <w:p w:rsidR="00481AE3" w:rsidRDefault="00481AE3" w:rsidP="00481AE3">
      <w:proofErr w:type="gramStart"/>
      <w:r>
        <w:t>the</w:t>
      </w:r>
      <w:proofErr w:type="gramEnd"/>
      <w:r>
        <w:t xml:space="preserve"> </w:t>
      </w:r>
      <w:proofErr w:type="spellStart"/>
      <w:r>
        <w:t>url</w:t>
      </w:r>
      <w:proofErr w:type="spellEnd"/>
      <w:r>
        <w:t xml:space="preserve"> that a user browsers is redirected to after </w:t>
      </w:r>
      <w:proofErr w:type="spellStart"/>
      <w:r>
        <w:t>sucessfully</w:t>
      </w:r>
      <w:proofErr w:type="spellEnd"/>
      <w:r>
        <w:t xml:space="preserve"> authenticated</w:t>
      </w:r>
    </w:p>
    <w:p w:rsidR="00481AE3" w:rsidRDefault="00481AE3" w:rsidP="00481AE3">
      <w:proofErr w:type="spellStart"/>
      <w:proofErr w:type="gramStart"/>
      <w:r>
        <w:t>url</w:t>
      </w:r>
      <w:proofErr w:type="spellEnd"/>
      <w:proofErr w:type="gramEnd"/>
      <w:r>
        <w:t xml:space="preserve"> is used for some </w:t>
      </w:r>
      <w:proofErr w:type="spellStart"/>
      <w:r>
        <w:t>oauth</w:t>
      </w:r>
      <w:proofErr w:type="spellEnd"/>
      <w:r>
        <w:t xml:space="preserve"> to flows to pass the access token </w:t>
      </w:r>
    </w:p>
    <w:p w:rsidR="00481AE3" w:rsidRDefault="00481AE3" w:rsidP="00481AE3">
      <w:proofErr w:type="spellStart"/>
      <w:proofErr w:type="gramStart"/>
      <w:r>
        <w:t>url</w:t>
      </w:r>
      <w:proofErr w:type="spellEnd"/>
      <w:proofErr w:type="gramEnd"/>
      <w:r>
        <w:t xml:space="preserve"> must be used http/https or custom </w:t>
      </w:r>
      <w:proofErr w:type="spellStart"/>
      <w:r>
        <w:t>uri</w:t>
      </w:r>
      <w:proofErr w:type="spellEnd"/>
      <w:r>
        <w:t xml:space="preserve"> schema</w:t>
      </w:r>
    </w:p>
    <w:p w:rsidR="00481AE3" w:rsidRDefault="00481AE3" w:rsidP="00481AE3">
      <w:proofErr w:type="gramStart"/>
      <w:r>
        <w:t>entre</w:t>
      </w:r>
      <w:proofErr w:type="gramEnd"/>
      <w:r>
        <w:t xml:space="preserve"> </w:t>
      </w:r>
      <w:proofErr w:type="spellStart"/>
      <w:r>
        <w:t>url</w:t>
      </w:r>
      <w:proofErr w:type="spellEnd"/>
      <w:r>
        <w:t xml:space="preserve"> for info </w:t>
      </w:r>
      <w:proofErr w:type="spellStart"/>
      <w:r>
        <w:t>url</w:t>
      </w:r>
      <w:proofErr w:type="spellEnd"/>
      <w:r>
        <w:t xml:space="preserve"> this is user can go for more information about </w:t>
      </w:r>
      <w:proofErr w:type="spellStart"/>
      <w:r>
        <w:t>yoour</w:t>
      </w:r>
      <w:proofErr w:type="spellEnd"/>
      <w:r>
        <w:t xml:space="preserve"> application </w:t>
      </w:r>
    </w:p>
    <w:p w:rsidR="00481AE3" w:rsidRDefault="00481AE3" w:rsidP="00481AE3">
      <w:proofErr w:type="gramStart"/>
      <w:r>
        <w:t>click</w:t>
      </w:r>
      <w:proofErr w:type="gramEnd"/>
      <w:r>
        <w:t xml:space="preserve"> save u will have consumer key is created and consumer secret </w:t>
      </w:r>
      <w:proofErr w:type="spellStart"/>
      <w:r>
        <w:t>cretaed</w:t>
      </w:r>
      <w:proofErr w:type="spellEnd"/>
      <w:r>
        <w:t xml:space="preserve"> </w:t>
      </w:r>
    </w:p>
    <w:p w:rsidR="00481AE3" w:rsidRDefault="00481AE3" w:rsidP="00481AE3">
      <w:proofErr w:type="gramStart"/>
      <w:r>
        <w:t>use</w:t>
      </w:r>
      <w:proofErr w:type="gramEnd"/>
      <w:r>
        <w:t xml:space="preserve"> consumer key and consumer secret to authenticate your application </w:t>
      </w:r>
    </w:p>
    <w:p w:rsidR="00481AE3" w:rsidRDefault="00481AE3" w:rsidP="00481AE3"/>
    <w:p w:rsidR="00481AE3" w:rsidRDefault="00481AE3" w:rsidP="00481AE3">
      <w:proofErr w:type="spellStart"/>
      <w:r>
        <w:t>Oauth</w:t>
      </w:r>
      <w:proofErr w:type="spellEnd"/>
      <w:r>
        <w:t xml:space="preserve"> end points are the </w:t>
      </w:r>
      <w:proofErr w:type="spellStart"/>
      <w:r>
        <w:t>urls</w:t>
      </w:r>
      <w:proofErr w:type="spellEnd"/>
      <w:r>
        <w:t xml:space="preserve"> you use to authentication request to salesforce </w:t>
      </w:r>
    </w:p>
    <w:p w:rsidR="00481AE3" w:rsidRDefault="00481AE3" w:rsidP="00481AE3"/>
    <w:p w:rsidR="00481AE3" w:rsidRDefault="00481AE3" w:rsidP="00481AE3">
      <w:r>
        <w:lastRenderedPageBreak/>
        <w:t xml:space="preserve">Web Server OAUTH Authentication Flow </w:t>
      </w:r>
    </w:p>
    <w:p w:rsidR="00481AE3" w:rsidRDefault="00481AE3" w:rsidP="00481AE3">
      <w:proofErr w:type="gramStart"/>
      <w:r>
        <w:t>what</w:t>
      </w:r>
      <w:proofErr w:type="gramEnd"/>
      <w:r>
        <w:t xml:space="preserve"> is web server </w:t>
      </w:r>
      <w:proofErr w:type="spellStart"/>
      <w:r>
        <w:t>oauth</w:t>
      </w:r>
      <w:proofErr w:type="spellEnd"/>
      <w:r>
        <w:t>?</w:t>
      </w:r>
    </w:p>
    <w:p w:rsidR="00481AE3" w:rsidRDefault="00481AE3" w:rsidP="00481AE3">
      <w:proofErr w:type="gramStart"/>
      <w:r>
        <w:t>why</w:t>
      </w:r>
      <w:proofErr w:type="gramEnd"/>
      <w:r>
        <w:t xml:space="preserve"> we use web server </w:t>
      </w:r>
      <w:proofErr w:type="spellStart"/>
      <w:r>
        <w:t>oauth</w:t>
      </w:r>
      <w:proofErr w:type="spellEnd"/>
      <w:r>
        <w:t>?</w:t>
      </w:r>
    </w:p>
    <w:p w:rsidR="00481AE3" w:rsidRDefault="00481AE3" w:rsidP="00481AE3"/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b/>
          <w:bCs/>
          <w:sz w:val="27"/>
          <w:szCs w:val="27"/>
        </w:rPr>
      </w:pPr>
      <w:r w:rsidRPr="008608CF">
        <w:rPr>
          <w:rFonts w:ascii="Courier New" w:eastAsia="Times New Roman" w:hAnsi="Courier New" w:cs="Courier New"/>
          <w:b/>
          <w:bCs/>
          <w:sz w:val="27"/>
          <w:szCs w:val="27"/>
        </w:rPr>
        <w:t>Protocol Flow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+--------+                               +---------------+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--(A</w:t>
      </w:r>
      <w:proofErr w:type="gramStart"/>
      <w:r w:rsidRPr="008608CF">
        <w:rPr>
          <w:rFonts w:ascii="Courier New" w:eastAsia="Times New Roman" w:hAnsi="Courier New" w:cs="Courier New"/>
          <w:sz w:val="20"/>
          <w:szCs w:val="20"/>
        </w:rPr>
        <w:t>)-</w:t>
      </w:r>
      <w:proofErr w:type="gramEnd"/>
      <w:r w:rsidRPr="008608CF">
        <w:rPr>
          <w:rFonts w:ascii="Courier New" w:eastAsia="Times New Roman" w:hAnsi="Courier New" w:cs="Courier New"/>
          <w:sz w:val="20"/>
          <w:szCs w:val="20"/>
        </w:rPr>
        <w:t xml:space="preserve"> Authorization Request -&gt;|   Resource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                               |     Owner 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&lt;-(B</w:t>
      </w:r>
      <w:proofErr w:type="gramStart"/>
      <w:r w:rsidRPr="008608CF">
        <w:rPr>
          <w:rFonts w:ascii="Courier New" w:eastAsia="Times New Roman" w:hAnsi="Courier New" w:cs="Courier New"/>
          <w:sz w:val="20"/>
          <w:szCs w:val="20"/>
        </w:rPr>
        <w:t>)--</w:t>
      </w:r>
      <w:proofErr w:type="gramEnd"/>
      <w:r w:rsidRPr="008608CF">
        <w:rPr>
          <w:rFonts w:ascii="Courier New" w:eastAsia="Times New Roman" w:hAnsi="Courier New" w:cs="Courier New"/>
          <w:sz w:val="20"/>
          <w:szCs w:val="20"/>
        </w:rPr>
        <w:t xml:space="preserve"> Authorization Grant ---|           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                               +---------------+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                               +---------------+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--(C</w:t>
      </w:r>
      <w:proofErr w:type="gramStart"/>
      <w:r w:rsidRPr="008608CF">
        <w:rPr>
          <w:rFonts w:ascii="Courier New" w:eastAsia="Times New Roman" w:hAnsi="Courier New" w:cs="Courier New"/>
          <w:sz w:val="20"/>
          <w:szCs w:val="20"/>
        </w:rPr>
        <w:t>)--</w:t>
      </w:r>
      <w:proofErr w:type="gramEnd"/>
      <w:r w:rsidRPr="008608CF">
        <w:rPr>
          <w:rFonts w:ascii="Courier New" w:eastAsia="Times New Roman" w:hAnsi="Courier New" w:cs="Courier New"/>
          <w:sz w:val="20"/>
          <w:szCs w:val="20"/>
        </w:rPr>
        <w:t xml:space="preserve"> Authorization Grant --&gt;| Authorization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Client |                               |     Server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&lt;-(D</w:t>
      </w:r>
      <w:proofErr w:type="gramStart"/>
      <w:r w:rsidRPr="008608CF">
        <w:rPr>
          <w:rFonts w:ascii="Courier New" w:eastAsia="Times New Roman" w:hAnsi="Courier New" w:cs="Courier New"/>
          <w:sz w:val="20"/>
          <w:szCs w:val="20"/>
        </w:rPr>
        <w:t>)-----</w:t>
      </w:r>
      <w:proofErr w:type="gramEnd"/>
      <w:r w:rsidRPr="008608CF">
        <w:rPr>
          <w:rFonts w:ascii="Courier New" w:eastAsia="Times New Roman" w:hAnsi="Courier New" w:cs="Courier New"/>
          <w:sz w:val="20"/>
          <w:szCs w:val="20"/>
        </w:rPr>
        <w:t xml:space="preserve"> Access Token -------|           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                               +---------------+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                               +---------------+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--(E</w:t>
      </w:r>
      <w:proofErr w:type="gramStart"/>
      <w:r w:rsidRPr="008608CF">
        <w:rPr>
          <w:rFonts w:ascii="Courier New" w:eastAsia="Times New Roman" w:hAnsi="Courier New" w:cs="Courier New"/>
          <w:sz w:val="20"/>
          <w:szCs w:val="20"/>
        </w:rPr>
        <w:t>)-----</w:t>
      </w:r>
      <w:proofErr w:type="gramEnd"/>
      <w:r w:rsidRPr="008608CF">
        <w:rPr>
          <w:rFonts w:ascii="Courier New" w:eastAsia="Times New Roman" w:hAnsi="Courier New" w:cs="Courier New"/>
          <w:sz w:val="20"/>
          <w:szCs w:val="20"/>
        </w:rPr>
        <w:t xml:space="preserve"> Access Token ------&gt;|    Resource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                               |     Server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|        |&lt;-(F</w:t>
      </w:r>
      <w:proofErr w:type="gramStart"/>
      <w:r w:rsidRPr="008608CF">
        <w:rPr>
          <w:rFonts w:ascii="Courier New" w:eastAsia="Times New Roman" w:hAnsi="Courier New" w:cs="Courier New"/>
          <w:sz w:val="20"/>
          <w:szCs w:val="20"/>
        </w:rPr>
        <w:t>)---</w:t>
      </w:r>
      <w:proofErr w:type="gramEnd"/>
      <w:r w:rsidRPr="008608CF">
        <w:rPr>
          <w:rFonts w:ascii="Courier New" w:eastAsia="Times New Roman" w:hAnsi="Courier New" w:cs="Courier New"/>
          <w:sz w:val="20"/>
          <w:szCs w:val="20"/>
        </w:rPr>
        <w:t xml:space="preserve"> Protected Resource ---|               |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+--------+                               +---------------+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8608CF">
        <w:t>The abstract OAuth 2.0 flow illustrated in Figure 1 describes the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</w:t>
      </w:r>
      <w:proofErr w:type="gramStart"/>
      <w:r w:rsidRPr="008608CF">
        <w:t>interaction</w:t>
      </w:r>
      <w:proofErr w:type="gramEnd"/>
      <w:r w:rsidRPr="008608CF">
        <w:t xml:space="preserve"> between the four roles and includes the following steps: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(A)  The client requests authorization from the resource owner.  The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authorization</w:t>
      </w:r>
      <w:proofErr w:type="gramEnd"/>
      <w:r w:rsidRPr="008608CF">
        <w:t xml:space="preserve"> request can be made directly to the resource owner</w:t>
      </w:r>
      <w:bookmarkStart w:id="0" w:name="_GoBack"/>
      <w:bookmarkEnd w:id="0"/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(</w:t>
      </w:r>
      <w:proofErr w:type="gramStart"/>
      <w:r w:rsidRPr="008608CF">
        <w:t>as</w:t>
      </w:r>
      <w:proofErr w:type="gramEnd"/>
      <w:r w:rsidRPr="008608CF">
        <w:t xml:space="preserve"> shown), or preferably indirectly via the authorization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server</w:t>
      </w:r>
      <w:proofErr w:type="gramEnd"/>
      <w:r w:rsidRPr="008608CF">
        <w:t xml:space="preserve"> as an intermediary.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(B)  The client receives an authorization grant, which is a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credential</w:t>
      </w:r>
      <w:proofErr w:type="gramEnd"/>
      <w:r w:rsidRPr="008608CF">
        <w:t xml:space="preserve"> representing the resource owner's authorization,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expressed</w:t>
      </w:r>
      <w:proofErr w:type="gramEnd"/>
      <w:r w:rsidRPr="008608CF">
        <w:t xml:space="preserve"> using one of four grant types defined in this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specification</w:t>
      </w:r>
      <w:proofErr w:type="gramEnd"/>
      <w:r w:rsidRPr="008608CF">
        <w:t xml:space="preserve"> or using an extension grant type.  The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authorization</w:t>
      </w:r>
      <w:proofErr w:type="gramEnd"/>
      <w:r w:rsidRPr="008608CF">
        <w:t xml:space="preserve"> grant type depends on the method used by the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client</w:t>
      </w:r>
      <w:proofErr w:type="gramEnd"/>
      <w:r w:rsidRPr="008608CF">
        <w:t xml:space="preserve"> to request authorization and the types supported by the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authorization</w:t>
      </w:r>
      <w:proofErr w:type="gramEnd"/>
      <w:r w:rsidRPr="008608CF">
        <w:t xml:space="preserve"> server.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(C)  The client requests an access token by authenticating with the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authorization</w:t>
      </w:r>
      <w:proofErr w:type="gramEnd"/>
      <w:r w:rsidRPr="008608CF">
        <w:t xml:space="preserve"> server and pre</w:t>
      </w:r>
      <w:r w:rsidRPr="00754C6E">
        <w:t>senting the authorization grant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(D)  The authorization server authenticates the client and validates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the</w:t>
      </w:r>
      <w:proofErr w:type="gramEnd"/>
      <w:r w:rsidRPr="008608CF">
        <w:t xml:space="preserve"> authorization grant, and if valid, issues an access token.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(E)  The client requests the protected resource from the resource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server</w:t>
      </w:r>
      <w:proofErr w:type="gramEnd"/>
      <w:r w:rsidRPr="008608CF">
        <w:t xml:space="preserve"> and authenticates by presenting the access token.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(F)  The resource server validates the access token, and if valid,</w:t>
      </w:r>
    </w:p>
    <w:p w:rsidR="008608CF" w:rsidRPr="008608CF" w:rsidRDefault="008608CF" w:rsidP="008608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8608CF">
        <w:t xml:space="preserve">        </w:t>
      </w:r>
      <w:proofErr w:type="gramStart"/>
      <w:r w:rsidRPr="008608CF">
        <w:t>serves</w:t>
      </w:r>
      <w:proofErr w:type="gramEnd"/>
      <w:r w:rsidRPr="008608CF">
        <w:t xml:space="preserve"> the request.</w:t>
      </w:r>
    </w:p>
    <w:p w:rsidR="00D21E30" w:rsidRDefault="00D21E30"/>
    <w:sectPr w:rsidR="00D21E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tzA2M7Q0MjcxMrBU0lEKTi0uzszPAykwqgUA+ugnYiwAAAA="/>
  </w:docVars>
  <w:rsids>
    <w:rsidRoot w:val="00C303F0"/>
    <w:rsid w:val="001D1035"/>
    <w:rsid w:val="002E02A6"/>
    <w:rsid w:val="00300BE4"/>
    <w:rsid w:val="00380A60"/>
    <w:rsid w:val="00481AE3"/>
    <w:rsid w:val="006277D6"/>
    <w:rsid w:val="00754C6E"/>
    <w:rsid w:val="007F3B2B"/>
    <w:rsid w:val="008608CF"/>
    <w:rsid w:val="00914944"/>
    <w:rsid w:val="00934965"/>
    <w:rsid w:val="00C303F0"/>
    <w:rsid w:val="00D21E30"/>
    <w:rsid w:val="00D779BA"/>
    <w:rsid w:val="00EB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B2777"/>
  <w15:chartTrackingRefBased/>
  <w15:docId w15:val="{B411BDE6-26CE-4F86-BE97-812584A24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608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608C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08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08C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608CF"/>
    <w:rPr>
      <w:color w:val="0000FF"/>
      <w:u w:val="single"/>
    </w:rPr>
  </w:style>
  <w:style w:type="character" w:customStyle="1" w:styleId="grey">
    <w:name w:val="grey"/>
    <w:basedOn w:val="DefaultParagraphFont"/>
    <w:rsid w:val="008608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704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1016</Words>
  <Characters>5794</Characters>
  <Application>Microsoft Office Word</Application>
  <DocSecurity>0</DocSecurity>
  <Lines>48</Lines>
  <Paragraphs>13</Paragraphs>
  <ScaleCrop>false</ScaleCrop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əˈmɪtɪd ^ truːθ ^ ɪnˈtɛɡrɪti</dc:creator>
  <cp:keywords/>
  <dc:description/>
  <cp:lastModifiedBy>kəˈmɪtɪd ^ truːθ ^ ɪnˈtɛɡrɪti</cp:lastModifiedBy>
  <cp:revision>14</cp:revision>
  <dcterms:created xsi:type="dcterms:W3CDTF">2017-12-04T16:26:00Z</dcterms:created>
  <dcterms:modified xsi:type="dcterms:W3CDTF">2017-12-05T10:47:00Z</dcterms:modified>
</cp:coreProperties>
</file>